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新客专享4期净值型理财产品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第</w:t>
      </w:r>
      <w:r>
        <w:rPr>
          <w:rFonts w:hint="eastAsia" w:ascii="方正小标宋简体" w:hAnsi="宋体" w:eastAsia="方正小标宋简体"/>
          <w:color w:val="000000"/>
          <w:sz w:val="44"/>
          <w:szCs w:val="32"/>
          <w:shd w:val="clear" w:color="auto" w:fill="FFFFFF"/>
          <w:lang w:eastAsia="zh-CN"/>
        </w:rPr>
        <w:t>四</w:t>
      </w:r>
      <w:r>
        <w:rPr>
          <w:rFonts w:hint="eastAsia" w:ascii="方正小标宋简体" w:hAnsi="宋体" w:eastAsia="方正小标宋简体"/>
          <w:color w:val="000000"/>
          <w:sz w:val="44"/>
          <w:szCs w:val="32"/>
          <w:shd w:val="clear" w:color="auto" w:fill="FFFFFF"/>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0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4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w:t>
            </w:r>
            <w:r>
              <w:rPr>
                <w:rFonts w:hint="eastAsia"/>
                <w:lang w:eastAsia="zh-CN"/>
              </w:rPr>
              <w:t>000</w:t>
            </w:r>
            <w:r>
              <w:rPr>
                <w:rFonts w:hint="eastAsia"/>
                <w:lang w:val="en-US" w:eastAsia="zh-CN"/>
              </w:rPr>
              <w:t>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84,7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7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7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3</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４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3621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0</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34,763.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99,353.9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87,153,798.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2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0.54</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29</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71</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87</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2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5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87,585,873.9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87,585,873.9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87,585,873.9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797.9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0.2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87,587,672.1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647,278,36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2.4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7,000,9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9,044,468.9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6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473,186.4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863,796,985.3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bookmarkStart w:id="2" w:name="_GoBack"/>
      <w:bookmarkEnd w:id="2"/>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rPr>
            </w:pPr>
            <w:r>
              <w:rPr>
                <w:rFonts w:hint="eastAsia" w:ascii="宋体" w:hAnsi="宋体" w:eastAsia="宋体" w:cs="宋体"/>
                <w:i w:val="0"/>
                <w:color w:val="000000"/>
                <w:kern w:val="0"/>
                <w:sz w:val="20"/>
                <w:szCs w:val="20"/>
                <w:u w:val="none"/>
                <w:lang w:val="en-US" w:eastAsia="zh-CN" w:bidi="ar"/>
              </w:rPr>
              <w:t>20双龙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5,464,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7.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82,305,5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6.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宋体" w:hAnsi="宋体" w:eastAsia="宋体" w:cs="宋体"/>
                <w:i w:val="0"/>
                <w:color w:val="000000"/>
                <w:kern w:val="0"/>
                <w:sz w:val="20"/>
                <w:szCs w:val="20"/>
                <w:u w:val="none"/>
                <w:lang w:val="en-US" w:eastAsia="zh-CN" w:bidi="ar"/>
              </w:rPr>
              <w:t>20贵安G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52,949,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5.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中金05</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32,867,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4.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兴安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29,545,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4.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西秀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9,835,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8毕节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6,898,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张店农商二级</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9,11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贵控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7,50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吉铁02</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5,03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 xml:space="preserve"> 1,311,503,500.00 </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45.8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pPr>
      <w:r>
        <w:t>查阅方式网站：http://www.gynsh.com咨询电话：0851-</w:t>
      </w:r>
      <w:r>
        <w:rPr>
          <w:rFonts w:hint="eastAsia"/>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0</w:t>
      </w:r>
      <w:r>
        <w:rPr>
          <w:rFonts w:hint="eastAsia" w:ascii="宋体" w:hAnsi="宋体"/>
          <w:szCs w:val="21"/>
        </w:rPr>
        <w:t>年</w:t>
      </w:r>
      <w:r>
        <w:rPr>
          <w:rFonts w:hint="eastAsia" w:ascii="宋体" w:hAnsi="宋体"/>
          <w:szCs w:val="21"/>
          <w:lang w:val="en-US" w:eastAsia="zh-CN"/>
        </w:rPr>
        <w:t>12</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593CE0"/>
    <w:rsid w:val="074F5870"/>
    <w:rsid w:val="077D1837"/>
    <w:rsid w:val="14A17047"/>
    <w:rsid w:val="14E74041"/>
    <w:rsid w:val="153D2966"/>
    <w:rsid w:val="188B46A5"/>
    <w:rsid w:val="1CB54D23"/>
    <w:rsid w:val="20620C64"/>
    <w:rsid w:val="21BB0696"/>
    <w:rsid w:val="29DD5379"/>
    <w:rsid w:val="2AA204DB"/>
    <w:rsid w:val="394F4B22"/>
    <w:rsid w:val="3F524561"/>
    <w:rsid w:val="46776F3C"/>
    <w:rsid w:val="4D1108E2"/>
    <w:rsid w:val="4EE378EB"/>
    <w:rsid w:val="57FE5038"/>
    <w:rsid w:val="58DF7C14"/>
    <w:rsid w:val="5E660FCE"/>
    <w:rsid w:val="64F431AF"/>
    <w:rsid w:val="673B4350"/>
    <w:rsid w:val="67855A67"/>
    <w:rsid w:val="67DF73FA"/>
    <w:rsid w:val="705B15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zhouxc\Desktop\&#25105;&#30340;&#32452;&#21512;\&#36149;&#38451;&#20892;&#21830;&#34892;\&#36149;&#38451;&#25253;&#34920;\&#23395;\202004\&#32452;&#21512;&#20928;&#20540;&#20449;&#24687;&#34920;_&#31319;&#36149;&#38451;&#20892;&#21830;&#34892;&#26032;&#23458;4&#26399;-&#22806;&#21253;EDD_20201001_202012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zhouxc\Desktop\&#25105;&#30340;&#32452;&#21512;\&#36149;&#38451;&#20892;&#21830;&#34892;\&#36149;&#38451;&#25253;&#34920;\&#23395;\202004\&#32452;&#21512;&#20928;&#20540;&#20449;&#24687;&#34920;_&#31319;&#36149;&#38451;&#20892;&#21830;&#34892;&#26032;&#23458;4&#26399;-&#22806;&#21253;EDD_20201001_202012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4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4期-外包EDD_20201001_20201231.xls]Sheet1'!$B$3:$B$94</c:f>
              <c:numCache>
                <c:formatCode>General</c:formatCode>
                <c:ptCount val="92"/>
                <c:pt idx="0">
                  <c:v>1.0075</c:v>
                </c:pt>
                <c:pt idx="1">
                  <c:v>1.0075</c:v>
                </c:pt>
                <c:pt idx="2">
                  <c:v>1.0075</c:v>
                </c:pt>
                <c:pt idx="3">
                  <c:v>1.0074</c:v>
                </c:pt>
                <c:pt idx="4">
                  <c:v>1.0074</c:v>
                </c:pt>
                <c:pt idx="5">
                  <c:v>1.0074</c:v>
                </c:pt>
                <c:pt idx="6">
                  <c:v>1.0074</c:v>
                </c:pt>
                <c:pt idx="7">
                  <c:v>1.0074</c:v>
                </c:pt>
                <c:pt idx="8">
                  <c:v>1.0091</c:v>
                </c:pt>
                <c:pt idx="9">
                  <c:v>1.009</c:v>
                </c:pt>
                <c:pt idx="10">
                  <c:v>1.009</c:v>
                </c:pt>
                <c:pt idx="11">
                  <c:v>1.0086</c:v>
                </c:pt>
                <c:pt idx="12">
                  <c:v>1.0089</c:v>
                </c:pt>
                <c:pt idx="13">
                  <c:v>1.0091</c:v>
                </c:pt>
                <c:pt idx="14">
                  <c:v>1.0094</c:v>
                </c:pt>
                <c:pt idx="15">
                  <c:v>1.0098</c:v>
                </c:pt>
                <c:pt idx="16">
                  <c:v>1.0098</c:v>
                </c:pt>
                <c:pt idx="17">
                  <c:v>1.0098</c:v>
                </c:pt>
                <c:pt idx="18">
                  <c:v>1.0103</c:v>
                </c:pt>
                <c:pt idx="19">
                  <c:v>1.0107</c:v>
                </c:pt>
                <c:pt idx="20">
                  <c:v>1.0112</c:v>
                </c:pt>
                <c:pt idx="21">
                  <c:v>1.0115</c:v>
                </c:pt>
                <c:pt idx="22">
                  <c:v>1.0118</c:v>
                </c:pt>
                <c:pt idx="23">
                  <c:v>1.0118</c:v>
                </c:pt>
                <c:pt idx="24">
                  <c:v>1.0118</c:v>
                </c:pt>
                <c:pt idx="25">
                  <c:v>1.0126</c:v>
                </c:pt>
                <c:pt idx="26">
                  <c:v>1.013</c:v>
                </c:pt>
                <c:pt idx="27">
                  <c:v>1.0131</c:v>
                </c:pt>
                <c:pt idx="28">
                  <c:v>1.0127</c:v>
                </c:pt>
                <c:pt idx="29">
                  <c:v>1.0127</c:v>
                </c:pt>
                <c:pt idx="30">
                  <c:v>1.0129</c:v>
                </c:pt>
                <c:pt idx="31">
                  <c:v>1.0129</c:v>
                </c:pt>
                <c:pt idx="32">
                  <c:v>1.0131</c:v>
                </c:pt>
                <c:pt idx="33">
                  <c:v>1.0123</c:v>
                </c:pt>
                <c:pt idx="34">
                  <c:v>1.0126</c:v>
                </c:pt>
                <c:pt idx="35">
                  <c:v>1.0127</c:v>
                </c:pt>
                <c:pt idx="36">
                  <c:v>1.0131</c:v>
                </c:pt>
                <c:pt idx="37">
                  <c:v>1.0131</c:v>
                </c:pt>
                <c:pt idx="38">
                  <c:v>1.0131</c:v>
                </c:pt>
                <c:pt idx="39">
                  <c:v>1.0136</c:v>
                </c:pt>
                <c:pt idx="40">
                  <c:v>1.0133</c:v>
                </c:pt>
                <c:pt idx="41">
                  <c:v>1.0132</c:v>
                </c:pt>
                <c:pt idx="42">
                  <c:v>1.0133</c:v>
                </c:pt>
                <c:pt idx="43">
                  <c:v>1.0128</c:v>
                </c:pt>
                <c:pt idx="44">
                  <c:v>1.0128</c:v>
                </c:pt>
                <c:pt idx="45">
                  <c:v>1.0128</c:v>
                </c:pt>
                <c:pt idx="46">
                  <c:v>1.0124</c:v>
                </c:pt>
                <c:pt idx="47">
                  <c:v>1.0122</c:v>
                </c:pt>
                <c:pt idx="48">
                  <c:v>1.0126</c:v>
                </c:pt>
                <c:pt idx="49">
                  <c:v>1.0124</c:v>
                </c:pt>
                <c:pt idx="50">
                  <c:v>1.0106</c:v>
                </c:pt>
                <c:pt idx="51">
                  <c:v>1.0105</c:v>
                </c:pt>
                <c:pt idx="52">
                  <c:v>1.0105</c:v>
                </c:pt>
                <c:pt idx="53">
                  <c:v>1.0102</c:v>
                </c:pt>
                <c:pt idx="54">
                  <c:v>1.01</c:v>
                </c:pt>
                <c:pt idx="55">
                  <c:v>1.0102</c:v>
                </c:pt>
                <c:pt idx="56">
                  <c:v>1.0111</c:v>
                </c:pt>
                <c:pt idx="57">
                  <c:v>1.0113</c:v>
                </c:pt>
                <c:pt idx="58">
                  <c:v>1.0113</c:v>
                </c:pt>
                <c:pt idx="59">
                  <c:v>1.0113</c:v>
                </c:pt>
                <c:pt idx="60">
                  <c:v>1.0119</c:v>
                </c:pt>
                <c:pt idx="61">
                  <c:v>1.0122</c:v>
                </c:pt>
                <c:pt idx="62">
                  <c:v>1.0107</c:v>
                </c:pt>
                <c:pt idx="63">
                  <c:v>1.0107</c:v>
                </c:pt>
                <c:pt idx="64">
                  <c:v>1.0102</c:v>
                </c:pt>
                <c:pt idx="65">
                  <c:v>1.0102</c:v>
                </c:pt>
                <c:pt idx="66">
                  <c:v>1.0101</c:v>
                </c:pt>
                <c:pt idx="67">
                  <c:v>1.0108</c:v>
                </c:pt>
                <c:pt idx="68">
                  <c:v>1.011</c:v>
                </c:pt>
                <c:pt idx="69">
                  <c:v>1.0109</c:v>
                </c:pt>
                <c:pt idx="70">
                  <c:v>1.0112</c:v>
                </c:pt>
                <c:pt idx="71">
                  <c:v>1.01</c:v>
                </c:pt>
                <c:pt idx="72">
                  <c:v>1.01</c:v>
                </c:pt>
                <c:pt idx="73">
                  <c:v>1.01</c:v>
                </c:pt>
                <c:pt idx="74">
                  <c:v>1.0105</c:v>
                </c:pt>
                <c:pt idx="75">
                  <c:v>1.0093</c:v>
                </c:pt>
                <c:pt idx="76">
                  <c:v>1.0096</c:v>
                </c:pt>
                <c:pt idx="77">
                  <c:v>1.0099</c:v>
                </c:pt>
                <c:pt idx="78">
                  <c:v>1.0101</c:v>
                </c:pt>
                <c:pt idx="79">
                  <c:v>1.0101</c:v>
                </c:pt>
                <c:pt idx="80">
                  <c:v>1.01</c:v>
                </c:pt>
                <c:pt idx="81">
                  <c:v>1.0113</c:v>
                </c:pt>
                <c:pt idx="82">
                  <c:v>1.0118</c:v>
                </c:pt>
                <c:pt idx="83">
                  <c:v>1.0122</c:v>
                </c:pt>
                <c:pt idx="84">
                  <c:v>1.0119</c:v>
                </c:pt>
                <c:pt idx="85">
                  <c:v>1.0119</c:v>
                </c:pt>
                <c:pt idx="86">
                  <c:v>1.0119</c:v>
                </c:pt>
                <c:pt idx="87">
                  <c:v>1.0119</c:v>
                </c:pt>
                <c:pt idx="88">
                  <c:v>1.0126</c:v>
                </c:pt>
                <c:pt idx="89">
                  <c:v>1.0125</c:v>
                </c:pt>
                <c:pt idx="90">
                  <c:v>1.0126</c:v>
                </c:pt>
                <c:pt idx="91">
                  <c:v>1.0129</c:v>
                </c:pt>
              </c:numCache>
            </c:numRef>
          </c:val>
          <c:smooth val="0"/>
        </c:ser>
        <c:dLbls>
          <c:showLegendKey val="0"/>
          <c:showVal val="0"/>
          <c:showCatName val="0"/>
          <c:showSerName val="0"/>
          <c:showPercent val="0"/>
          <c:showBubbleSize val="0"/>
        </c:dLbls>
        <c:marker val="0"/>
        <c:smooth val="0"/>
        <c:axId val="915878040"/>
        <c:axId val="780325493"/>
      </c:lineChart>
      <c:dateAx>
        <c:axId val="9158780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80325493"/>
        <c:crosses val="autoZero"/>
        <c:auto val="1"/>
        <c:lblOffset val="100"/>
        <c:baseTimeUnit val="days"/>
      </c:dateAx>
      <c:valAx>
        <c:axId val="78032549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15878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4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4期-外包EDD_20201001_20201231.xls]Sheet1'!$D$3:$D$94</c:f>
              <c:numCache>
                <c:formatCode>0.00%</c:formatCode>
                <c:ptCount val="92"/>
                <c:pt idx="0">
                  <c:v>0</c:v>
                </c:pt>
                <c:pt idx="1">
                  <c:v>0</c:v>
                </c:pt>
                <c:pt idx="2">
                  <c:v>0</c:v>
                </c:pt>
                <c:pt idx="3">
                  <c:v>-9.92555831265118e-5</c:v>
                </c:pt>
                <c:pt idx="4">
                  <c:v>-9.92555831265118e-5</c:v>
                </c:pt>
                <c:pt idx="5">
                  <c:v>-9.92555831265118e-5</c:v>
                </c:pt>
                <c:pt idx="6">
                  <c:v>-9.92555831265118e-5</c:v>
                </c:pt>
                <c:pt idx="7">
                  <c:v>-9.92555831265118e-5</c:v>
                </c:pt>
                <c:pt idx="8">
                  <c:v>0.00158808933002486</c:v>
                </c:pt>
                <c:pt idx="9">
                  <c:v>0.00148883374689812</c:v>
                </c:pt>
                <c:pt idx="10">
                  <c:v>0.00148883374689812</c:v>
                </c:pt>
                <c:pt idx="11">
                  <c:v>0.00109181141439185</c:v>
                </c:pt>
                <c:pt idx="12">
                  <c:v>0.00138957816377161</c:v>
                </c:pt>
                <c:pt idx="13">
                  <c:v>0.00158808933002486</c:v>
                </c:pt>
                <c:pt idx="14">
                  <c:v>0.00188585607940439</c:v>
                </c:pt>
                <c:pt idx="15">
                  <c:v>0.00228287841191066</c:v>
                </c:pt>
                <c:pt idx="16">
                  <c:v>0.00228287841191066</c:v>
                </c:pt>
                <c:pt idx="17">
                  <c:v>0.00228287841191066</c:v>
                </c:pt>
                <c:pt idx="18">
                  <c:v>0.00277915632754344</c:v>
                </c:pt>
                <c:pt idx="19">
                  <c:v>0.00317617866004949</c:v>
                </c:pt>
                <c:pt idx="20">
                  <c:v>0.00367245657568249</c:v>
                </c:pt>
                <c:pt idx="21">
                  <c:v>0.00397022332506203</c:v>
                </c:pt>
                <c:pt idx="22">
                  <c:v>0.00426799007444156</c:v>
                </c:pt>
                <c:pt idx="23">
                  <c:v>0.00426799007444156</c:v>
                </c:pt>
                <c:pt idx="24">
                  <c:v>0.00426799007444156</c:v>
                </c:pt>
                <c:pt idx="25">
                  <c:v>0.00506203473945388</c:v>
                </c:pt>
                <c:pt idx="26">
                  <c:v>0.00545905707196015</c:v>
                </c:pt>
                <c:pt idx="27">
                  <c:v>0.00555831265508666</c:v>
                </c:pt>
                <c:pt idx="28">
                  <c:v>0.00516129032258061</c:v>
                </c:pt>
                <c:pt idx="29">
                  <c:v>0.00516129032258061</c:v>
                </c:pt>
                <c:pt idx="30">
                  <c:v>0.00535980148883364</c:v>
                </c:pt>
                <c:pt idx="31">
                  <c:v>0.00535980148883364</c:v>
                </c:pt>
                <c:pt idx="32">
                  <c:v>0.00555831265508666</c:v>
                </c:pt>
                <c:pt idx="33">
                  <c:v>0.00476426799007434</c:v>
                </c:pt>
                <c:pt idx="34">
                  <c:v>0.00506203473945388</c:v>
                </c:pt>
                <c:pt idx="35">
                  <c:v>0.00516129032258061</c:v>
                </c:pt>
                <c:pt idx="36">
                  <c:v>0.00555831265508666</c:v>
                </c:pt>
                <c:pt idx="37">
                  <c:v>0.00555831265508666</c:v>
                </c:pt>
                <c:pt idx="38">
                  <c:v>0.00555831265508666</c:v>
                </c:pt>
                <c:pt idx="39">
                  <c:v>0.00605459057071966</c:v>
                </c:pt>
                <c:pt idx="40">
                  <c:v>0.00575682382133991</c:v>
                </c:pt>
                <c:pt idx="41">
                  <c:v>0.0056575682382134</c:v>
                </c:pt>
                <c:pt idx="42">
                  <c:v>0.00575682382133991</c:v>
                </c:pt>
                <c:pt idx="43">
                  <c:v>0.00526054590570713</c:v>
                </c:pt>
                <c:pt idx="44">
                  <c:v>0.00526054590570713</c:v>
                </c:pt>
                <c:pt idx="45">
                  <c:v>0.00526054590570713</c:v>
                </c:pt>
                <c:pt idx="46">
                  <c:v>0.00486352357320086</c:v>
                </c:pt>
                <c:pt idx="47">
                  <c:v>0.00466501240694783</c:v>
                </c:pt>
                <c:pt idx="48">
                  <c:v>0.00506203473945388</c:v>
                </c:pt>
                <c:pt idx="49">
                  <c:v>0.00486352357320086</c:v>
                </c:pt>
                <c:pt idx="50">
                  <c:v>0.00307692307692298</c:v>
                </c:pt>
                <c:pt idx="51">
                  <c:v>0.00297766749379647</c:v>
                </c:pt>
                <c:pt idx="52">
                  <c:v>0.00297766749379647</c:v>
                </c:pt>
                <c:pt idx="53">
                  <c:v>0.00267990074441671</c:v>
                </c:pt>
                <c:pt idx="54">
                  <c:v>0.00248138957816368</c:v>
                </c:pt>
                <c:pt idx="55">
                  <c:v>0.00267990074441671</c:v>
                </c:pt>
                <c:pt idx="56">
                  <c:v>0.00357320099255598</c:v>
                </c:pt>
                <c:pt idx="57">
                  <c:v>0.003771712158809</c:v>
                </c:pt>
                <c:pt idx="58">
                  <c:v>0.003771712158809</c:v>
                </c:pt>
                <c:pt idx="59">
                  <c:v>0.003771712158809</c:v>
                </c:pt>
                <c:pt idx="60">
                  <c:v>0.0043672456575683</c:v>
                </c:pt>
                <c:pt idx="61">
                  <c:v>0.00466501240694783</c:v>
                </c:pt>
                <c:pt idx="62">
                  <c:v>0.00317617866004949</c:v>
                </c:pt>
                <c:pt idx="63">
                  <c:v>0.00317617866004949</c:v>
                </c:pt>
                <c:pt idx="64">
                  <c:v>0.00267990074441671</c:v>
                </c:pt>
                <c:pt idx="65">
                  <c:v>0.00267990074441671</c:v>
                </c:pt>
                <c:pt idx="66">
                  <c:v>0.0025806451612902</c:v>
                </c:pt>
                <c:pt idx="67">
                  <c:v>0.003275434243176</c:v>
                </c:pt>
                <c:pt idx="68">
                  <c:v>0.00347394540942902</c:v>
                </c:pt>
                <c:pt idx="69">
                  <c:v>0.00337468982630251</c:v>
                </c:pt>
                <c:pt idx="70">
                  <c:v>0.00367245657568249</c:v>
                </c:pt>
                <c:pt idx="71">
                  <c:v>0.00248138957816368</c:v>
                </c:pt>
                <c:pt idx="72">
                  <c:v>0.00248138957816368</c:v>
                </c:pt>
                <c:pt idx="73">
                  <c:v>0.00248138957816368</c:v>
                </c:pt>
                <c:pt idx="74">
                  <c:v>0.00297766749379647</c:v>
                </c:pt>
                <c:pt idx="75">
                  <c:v>0.00178660049627788</c:v>
                </c:pt>
                <c:pt idx="76">
                  <c:v>0.00208436724565764</c:v>
                </c:pt>
                <c:pt idx="77">
                  <c:v>0.00238213399503717</c:v>
                </c:pt>
                <c:pt idx="78">
                  <c:v>0.0025806451612902</c:v>
                </c:pt>
                <c:pt idx="79">
                  <c:v>0.0025806451612902</c:v>
                </c:pt>
                <c:pt idx="80">
                  <c:v>0.00248138957816368</c:v>
                </c:pt>
                <c:pt idx="81">
                  <c:v>0.003771712158809</c:v>
                </c:pt>
                <c:pt idx="82">
                  <c:v>0.00426799007444156</c:v>
                </c:pt>
                <c:pt idx="83">
                  <c:v>0.00466501240694783</c:v>
                </c:pt>
                <c:pt idx="84">
                  <c:v>0.0043672456575683</c:v>
                </c:pt>
                <c:pt idx="85">
                  <c:v>0.0043672456575683</c:v>
                </c:pt>
                <c:pt idx="86">
                  <c:v>0.0043672456575683</c:v>
                </c:pt>
                <c:pt idx="87">
                  <c:v>0.0043672456575683</c:v>
                </c:pt>
                <c:pt idx="88">
                  <c:v>0.00506203473945388</c:v>
                </c:pt>
                <c:pt idx="89">
                  <c:v>0.00496277915632737</c:v>
                </c:pt>
                <c:pt idx="90">
                  <c:v>0.00506203473945388</c:v>
                </c:pt>
                <c:pt idx="91">
                  <c:v>0.0053598014888336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4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4期-外包EDD_20201001_20201231.xls]Sheet1'!$G$3:$G$94</c:f>
              <c:numCache>
                <c:formatCode>0.00%</c:formatCode>
                <c:ptCount val="92"/>
                <c:pt idx="0">
                  <c:v>0.000172602739726027</c:v>
                </c:pt>
                <c:pt idx="1">
                  <c:v>0.000345205479452055</c:v>
                </c:pt>
                <c:pt idx="2">
                  <c:v>0.000517808219178082</c:v>
                </c:pt>
                <c:pt idx="3">
                  <c:v>0.00069041095890411</c:v>
                </c:pt>
                <c:pt idx="4">
                  <c:v>0.000863013698630137</c:v>
                </c:pt>
                <c:pt idx="5">
                  <c:v>0.00103561643835616</c:v>
                </c:pt>
                <c:pt idx="6">
                  <c:v>0.00120821917808219</c:v>
                </c:pt>
                <c:pt idx="7">
                  <c:v>0.00138082191780822</c:v>
                </c:pt>
                <c:pt idx="8">
                  <c:v>0.00155342465753425</c:v>
                </c:pt>
                <c:pt idx="9">
                  <c:v>0.00172602739726027</c:v>
                </c:pt>
                <c:pt idx="10">
                  <c:v>0.0018986301369863</c:v>
                </c:pt>
                <c:pt idx="11">
                  <c:v>0.00207123287671233</c:v>
                </c:pt>
                <c:pt idx="12">
                  <c:v>0.00224383561643836</c:v>
                </c:pt>
                <c:pt idx="13">
                  <c:v>0.00241643835616438</c:v>
                </c:pt>
                <c:pt idx="14">
                  <c:v>0.00258904109589041</c:v>
                </c:pt>
                <c:pt idx="15">
                  <c:v>0.00276164383561644</c:v>
                </c:pt>
                <c:pt idx="16">
                  <c:v>0.00293424657534247</c:v>
                </c:pt>
                <c:pt idx="17">
                  <c:v>0.00310684931506849</c:v>
                </c:pt>
                <c:pt idx="18">
                  <c:v>0.00327945205479452</c:v>
                </c:pt>
                <c:pt idx="19">
                  <c:v>0.00345205479452055</c:v>
                </c:pt>
                <c:pt idx="20">
                  <c:v>0.00362465753424658</c:v>
                </c:pt>
                <c:pt idx="21">
                  <c:v>0.0037972602739726</c:v>
                </c:pt>
                <c:pt idx="22">
                  <c:v>0.00396986301369863</c:v>
                </c:pt>
                <c:pt idx="23">
                  <c:v>0.00414246575342466</c:v>
                </c:pt>
                <c:pt idx="24">
                  <c:v>0.00431506849315069</c:v>
                </c:pt>
                <c:pt idx="25">
                  <c:v>0.00448767123287671</c:v>
                </c:pt>
                <c:pt idx="26">
                  <c:v>0.00466027397260274</c:v>
                </c:pt>
                <c:pt idx="27">
                  <c:v>0.00483287671232877</c:v>
                </c:pt>
                <c:pt idx="28">
                  <c:v>0.00500547945205479</c:v>
                </c:pt>
                <c:pt idx="29">
                  <c:v>0.00517808219178082</c:v>
                </c:pt>
                <c:pt idx="30">
                  <c:v>0.00535068493150685</c:v>
                </c:pt>
                <c:pt idx="31">
                  <c:v>0.00552328767123288</c:v>
                </c:pt>
                <c:pt idx="32">
                  <c:v>0.0056958904109589</c:v>
                </c:pt>
                <c:pt idx="33">
                  <c:v>0.00586849315068493</c:v>
                </c:pt>
                <c:pt idx="34">
                  <c:v>0.00604109589041096</c:v>
                </c:pt>
                <c:pt idx="35">
                  <c:v>0.00621369863013699</c:v>
                </c:pt>
                <c:pt idx="36">
                  <c:v>0.00638630136986301</c:v>
                </c:pt>
                <c:pt idx="37">
                  <c:v>0.00655890410958904</c:v>
                </c:pt>
                <c:pt idx="38">
                  <c:v>0.00673150684931507</c:v>
                </c:pt>
                <c:pt idx="39">
                  <c:v>0.0069041095890411</c:v>
                </c:pt>
                <c:pt idx="40">
                  <c:v>0.00707671232876712</c:v>
                </c:pt>
                <c:pt idx="41">
                  <c:v>0.00724931506849315</c:v>
                </c:pt>
                <c:pt idx="42">
                  <c:v>0.00742191780821918</c:v>
                </c:pt>
                <c:pt idx="43">
                  <c:v>0.00759452054794521</c:v>
                </c:pt>
                <c:pt idx="44">
                  <c:v>0.00776712328767123</c:v>
                </c:pt>
                <c:pt idx="45">
                  <c:v>0.00793972602739726</c:v>
                </c:pt>
                <c:pt idx="46">
                  <c:v>0.00811232876712329</c:v>
                </c:pt>
                <c:pt idx="47">
                  <c:v>0.00828493150684931</c:v>
                </c:pt>
                <c:pt idx="48">
                  <c:v>0.00845753424657534</c:v>
                </c:pt>
                <c:pt idx="49">
                  <c:v>0.00863013698630137</c:v>
                </c:pt>
                <c:pt idx="50">
                  <c:v>0.0088027397260274</c:v>
                </c:pt>
                <c:pt idx="51">
                  <c:v>0.00897534246575342</c:v>
                </c:pt>
                <c:pt idx="52">
                  <c:v>0.00914794520547945</c:v>
                </c:pt>
                <c:pt idx="53">
                  <c:v>0.00932054794520548</c:v>
                </c:pt>
                <c:pt idx="54">
                  <c:v>0.00949315068493151</c:v>
                </c:pt>
                <c:pt idx="55">
                  <c:v>0.00966575342465753</c:v>
                </c:pt>
                <c:pt idx="56">
                  <c:v>0.00983835616438356</c:v>
                </c:pt>
                <c:pt idx="57">
                  <c:v>0.0100109589041096</c:v>
                </c:pt>
                <c:pt idx="58">
                  <c:v>0.0101835616438356</c:v>
                </c:pt>
                <c:pt idx="59">
                  <c:v>0.0103561643835616</c:v>
                </c:pt>
                <c:pt idx="60">
                  <c:v>0.0105287671232877</c:v>
                </c:pt>
                <c:pt idx="61">
                  <c:v>0.0107013698630137</c:v>
                </c:pt>
                <c:pt idx="62">
                  <c:v>0.0108739726027397</c:v>
                </c:pt>
                <c:pt idx="63">
                  <c:v>0.0110465753424658</c:v>
                </c:pt>
                <c:pt idx="64">
                  <c:v>0.0112191780821918</c:v>
                </c:pt>
                <c:pt idx="65">
                  <c:v>0.0113917808219178</c:v>
                </c:pt>
                <c:pt idx="66">
                  <c:v>0.0115643835616438</c:v>
                </c:pt>
                <c:pt idx="67">
                  <c:v>0.0117369863013699</c:v>
                </c:pt>
                <c:pt idx="68">
                  <c:v>0.0119095890410959</c:v>
                </c:pt>
                <c:pt idx="69">
                  <c:v>0.0120821917808219</c:v>
                </c:pt>
                <c:pt idx="70">
                  <c:v>0.0122547945205479</c:v>
                </c:pt>
                <c:pt idx="71">
                  <c:v>0.012427397260274</c:v>
                </c:pt>
                <c:pt idx="72">
                  <c:v>0.0126</c:v>
                </c:pt>
                <c:pt idx="73">
                  <c:v>0.012772602739726</c:v>
                </c:pt>
                <c:pt idx="74">
                  <c:v>0.0129452054794521</c:v>
                </c:pt>
                <c:pt idx="75">
                  <c:v>0.0131178082191781</c:v>
                </c:pt>
                <c:pt idx="76">
                  <c:v>0.0132904109589041</c:v>
                </c:pt>
                <c:pt idx="77">
                  <c:v>0.0134630136986301</c:v>
                </c:pt>
                <c:pt idx="78">
                  <c:v>0.0136356164383562</c:v>
                </c:pt>
                <c:pt idx="79">
                  <c:v>0.0138082191780822</c:v>
                </c:pt>
                <c:pt idx="80">
                  <c:v>0.0139808219178082</c:v>
                </c:pt>
                <c:pt idx="81">
                  <c:v>0.0141534246575342</c:v>
                </c:pt>
                <c:pt idx="82">
                  <c:v>0.0143260273972603</c:v>
                </c:pt>
                <c:pt idx="83">
                  <c:v>0.0144986301369863</c:v>
                </c:pt>
                <c:pt idx="84">
                  <c:v>0.0146712328767123</c:v>
                </c:pt>
                <c:pt idx="85">
                  <c:v>0.0148438356164384</c:v>
                </c:pt>
                <c:pt idx="86">
                  <c:v>0.0150164383561644</c:v>
                </c:pt>
                <c:pt idx="87">
                  <c:v>0.0151890410958904</c:v>
                </c:pt>
                <c:pt idx="88">
                  <c:v>0.0153616438356164</c:v>
                </c:pt>
                <c:pt idx="89">
                  <c:v>0.0155342465753425</c:v>
                </c:pt>
                <c:pt idx="90">
                  <c:v>0.0157068493150685</c:v>
                </c:pt>
                <c:pt idx="91">
                  <c:v>0.0158794520547945</c:v>
                </c:pt>
              </c:numCache>
            </c:numRef>
          </c:val>
          <c:smooth val="0"/>
        </c:ser>
        <c:dLbls>
          <c:showLegendKey val="0"/>
          <c:showVal val="0"/>
          <c:showCatName val="0"/>
          <c:showSerName val="0"/>
          <c:showPercent val="0"/>
          <c:showBubbleSize val="0"/>
        </c:dLbls>
        <c:marker val="0"/>
        <c:smooth val="0"/>
        <c:axId val="62556002"/>
        <c:axId val="636053643"/>
      </c:lineChart>
      <c:dateAx>
        <c:axId val="62556002"/>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636053643"/>
        <c:crosses val="autoZero"/>
        <c:auto val="1"/>
        <c:lblOffset val="100"/>
        <c:baseTimeUnit val="days"/>
      </c:dateAx>
      <c:valAx>
        <c:axId val="636053643"/>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62556002"/>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5</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1-01-19T09:00:3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